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8-más-de-una-manera"/>
    <w:p>
      <w:pPr>
        <w:pStyle w:val="Heading1"/>
      </w:pPr>
      <w:r>
        <w:t xml:space="preserve">Lesson 8: Más de una maner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nd more than one solution to a Put Together/Take Apart, Both Addends Unknown story probl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ontremos más de una manera de resolver un problem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find more than one solution to a Put Together/Take Apart, Both Addends Unknown story problem.</w:t>
      </w:r>
    </w:p>
    <w:p>
      <w:pPr>
        <w:pStyle w:val="BodyText"/>
      </w:pPr>
      <w:r>
        <w:t xml:space="preserve">In previous lessons, students solved Put Together/Take Apart, Both Addends Unknown story problems and noticed that there is more than 1 solution. This is the first lesson in which students are asked to find more than one solution to a Put Together/Take Apart, Both Addends Unknown story probl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previous section, students composed and decomposed numbers in multiple ways. How did the work of decomposing numbers in multiple ways prepare students to find more than one solution to a Put Together/Take Apart, Both Addends Unknown story problem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mbos sumandos desconocido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Kiran compró 6 ciruelas en la tienda.</w:t>
      </w:r>
    </w:p>
    <w:p>
      <w:pPr>
        <w:pStyle w:val="BodyText"/>
      </w:pPr>
      <w:r>
        <w:t xml:space="preserve">Algunas de las ciruelas eran rojas.</w:t>
      </w:r>
    </w:p>
    <w:p>
      <w:pPr>
        <w:pStyle w:val="BodyText"/>
      </w:pPr>
      <w:r>
        <w:t xml:space="preserve">El resto de las ciruelas eran moradas.</w:t>
      </w:r>
    </w:p>
    <w:p>
      <w:pPr>
        <w:pStyle w:val="BodyText"/>
      </w:pPr>
      <w:r>
        <w:t xml:space="preserve">¿Cuántas ciruelas eran rojas?</w:t>
      </w:r>
    </w:p>
    <w:p>
      <w:pPr>
        <w:pStyle w:val="BodyText"/>
      </w:pPr>
      <w:r>
        <w:t xml:space="preserve">¿Entonces cuántas ciruelas eran moradas?</w:t>
      </w:r>
    </w:p>
    <w:p>
      <w:pPr>
        <w:pStyle w:val="BodyText"/>
      </w:pPr>
      <w:r>
        <w:t xml:space="preserve">Muestra cómo pensaste. Usa objetos, dibujos, números o palabras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w:r>
        <w:t xml:space="preserve">5 red plums, 1 purple plum</w:t>
      </w:r>
    </w:p>
    <w:p>
      <w:pPr>
        <w:numPr>
          <w:ilvl w:val="0"/>
          <w:numId w:val="1006"/>
        </w:numPr>
        <w:pStyle w:val="Compact"/>
      </w:pPr>
      <w:r>
        <w:t xml:space="preserve">3 red plums, 3 purple plums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57Z</dcterms:created>
  <dcterms:modified xsi:type="dcterms:W3CDTF">2022-12-14T22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SoTKbm4q4v6O9xHqCHSlBgPYnRz2s2WU8iUUN7fbsxtLlZw1TBT1j/ff1n5Rf78Iecb8mdQkI3WQnEgqtBtkQ==</vt:lpwstr>
  </property>
</Properties>
</file>